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2A336" w14:textId="77777777" w:rsidR="006772EF" w:rsidRDefault="00E03CC0">
      <w:pPr>
        <w:spacing w:line="520" w:lineRule="exact"/>
        <w:rPr>
          <w:rFonts w:ascii="宋体" w:eastAsia="宋体" w:hAnsi="宋体" w:cs="Times New Roman" w:hint="eastAsia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</w:rPr>
        <w:t xml:space="preserve">附件2：    </w:t>
      </w:r>
    </w:p>
    <w:p w14:paraId="615C1D4B" w14:textId="77777777" w:rsidR="006772EF" w:rsidRDefault="00E03CC0">
      <w:pPr>
        <w:spacing w:line="520" w:lineRule="exact"/>
        <w:ind w:firstLineChars="600" w:firstLine="2168"/>
        <w:rPr>
          <w:rFonts w:ascii="宋体" w:eastAsia="宋体" w:hAnsi="宋体" w:cs="Times New Roman" w:hint="eastAsia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</w:rPr>
        <w:t>团体标准起草单位申请表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26"/>
        <w:gridCol w:w="1134"/>
        <w:gridCol w:w="1559"/>
        <w:gridCol w:w="1867"/>
        <w:gridCol w:w="1218"/>
        <w:gridCol w:w="1218"/>
      </w:tblGrid>
      <w:tr w:rsidR="006772EF" w14:paraId="797BAF80" w14:textId="77777777">
        <w:trPr>
          <w:trHeight w:val="607"/>
        </w:trPr>
        <w:tc>
          <w:tcPr>
            <w:tcW w:w="1526" w:type="dxa"/>
          </w:tcPr>
          <w:p w14:paraId="25DCA0F3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单位名称</w:t>
            </w:r>
          </w:p>
        </w:tc>
        <w:tc>
          <w:tcPr>
            <w:tcW w:w="4560" w:type="dxa"/>
            <w:gridSpan w:val="3"/>
          </w:tcPr>
          <w:p w14:paraId="1C174C37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218" w:type="dxa"/>
          </w:tcPr>
          <w:p w14:paraId="44D3ADD3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单位性质</w:t>
            </w:r>
          </w:p>
        </w:tc>
        <w:tc>
          <w:tcPr>
            <w:tcW w:w="1218" w:type="dxa"/>
          </w:tcPr>
          <w:p w14:paraId="07C05B50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69EB7199" w14:textId="77777777">
        <w:trPr>
          <w:trHeight w:val="545"/>
        </w:trPr>
        <w:tc>
          <w:tcPr>
            <w:tcW w:w="1526" w:type="dxa"/>
          </w:tcPr>
          <w:p w14:paraId="1908BE7C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主营业务</w:t>
            </w:r>
          </w:p>
        </w:tc>
        <w:tc>
          <w:tcPr>
            <w:tcW w:w="4560" w:type="dxa"/>
            <w:gridSpan w:val="3"/>
          </w:tcPr>
          <w:p w14:paraId="7F804D9F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218" w:type="dxa"/>
          </w:tcPr>
          <w:p w14:paraId="782EBDE6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所属行业</w:t>
            </w:r>
          </w:p>
        </w:tc>
        <w:tc>
          <w:tcPr>
            <w:tcW w:w="1218" w:type="dxa"/>
          </w:tcPr>
          <w:p w14:paraId="34382B8C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3E5A906B" w14:textId="77777777">
        <w:tc>
          <w:tcPr>
            <w:tcW w:w="1526" w:type="dxa"/>
          </w:tcPr>
          <w:p w14:paraId="0871EF53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注册地址</w:t>
            </w:r>
          </w:p>
        </w:tc>
        <w:tc>
          <w:tcPr>
            <w:tcW w:w="6996" w:type="dxa"/>
            <w:gridSpan w:val="5"/>
          </w:tcPr>
          <w:p w14:paraId="15F6F67B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49EB816A" w14:textId="77777777">
        <w:tc>
          <w:tcPr>
            <w:tcW w:w="1526" w:type="dxa"/>
            <w:vMerge w:val="restart"/>
          </w:tcPr>
          <w:p w14:paraId="33633A81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起草人姓名</w:t>
            </w:r>
          </w:p>
        </w:tc>
        <w:tc>
          <w:tcPr>
            <w:tcW w:w="1134" w:type="dxa"/>
            <w:vMerge w:val="restart"/>
          </w:tcPr>
          <w:p w14:paraId="00C83458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B8CC067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职      务</w:t>
            </w:r>
          </w:p>
        </w:tc>
        <w:tc>
          <w:tcPr>
            <w:tcW w:w="1867" w:type="dxa"/>
          </w:tcPr>
          <w:p w14:paraId="01BDFE3F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218" w:type="dxa"/>
          </w:tcPr>
          <w:p w14:paraId="70CF7928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联系方式</w:t>
            </w:r>
          </w:p>
        </w:tc>
        <w:tc>
          <w:tcPr>
            <w:tcW w:w="1218" w:type="dxa"/>
          </w:tcPr>
          <w:p w14:paraId="6267F9EA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1C627621" w14:textId="77777777">
        <w:tc>
          <w:tcPr>
            <w:tcW w:w="1526" w:type="dxa"/>
            <w:vMerge/>
          </w:tcPr>
          <w:p w14:paraId="6AD09F90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60865245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C0EFDC1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身份证号码</w:t>
            </w:r>
          </w:p>
        </w:tc>
        <w:tc>
          <w:tcPr>
            <w:tcW w:w="1867" w:type="dxa"/>
          </w:tcPr>
          <w:p w14:paraId="0629A30B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  <w:tc>
          <w:tcPr>
            <w:tcW w:w="1218" w:type="dxa"/>
          </w:tcPr>
          <w:p w14:paraId="06608CE1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邮    箱</w:t>
            </w:r>
          </w:p>
        </w:tc>
        <w:tc>
          <w:tcPr>
            <w:tcW w:w="1218" w:type="dxa"/>
          </w:tcPr>
          <w:p w14:paraId="410949D6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68C960F0" w14:textId="77777777">
        <w:trPr>
          <w:trHeight w:val="1525"/>
        </w:trPr>
        <w:tc>
          <w:tcPr>
            <w:tcW w:w="1526" w:type="dxa"/>
          </w:tcPr>
          <w:p w14:paraId="085A8C3C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公司产品介绍及成果</w:t>
            </w:r>
          </w:p>
        </w:tc>
        <w:tc>
          <w:tcPr>
            <w:tcW w:w="6996" w:type="dxa"/>
            <w:gridSpan w:val="5"/>
          </w:tcPr>
          <w:p w14:paraId="14C28EC6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  <w:p w14:paraId="06EC0585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  <w:p w14:paraId="279C6CA6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  <w:p w14:paraId="3700F206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  <w:p w14:paraId="3A51A23A" w14:textId="77777777" w:rsidR="006772EF" w:rsidRDefault="006772EF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</w:p>
        </w:tc>
      </w:tr>
      <w:tr w:rsidR="006772EF" w14:paraId="5DBD6C14" w14:textId="77777777">
        <w:trPr>
          <w:trHeight w:val="2856"/>
        </w:trPr>
        <w:tc>
          <w:tcPr>
            <w:tcW w:w="8522" w:type="dxa"/>
            <w:gridSpan w:val="6"/>
          </w:tcPr>
          <w:p w14:paraId="1098B72D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我单位同意参与以下标准的起草：（请在括号内“✓”）</w:t>
            </w:r>
          </w:p>
          <w:p w14:paraId="4DB7E09C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黑水虻流通分级技术标准    </w:t>
            </w:r>
            <w:bookmarkStart w:id="0" w:name="OLE_LINK22"/>
            <w:bookmarkStart w:id="1" w:name="OLE_LINK23"/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       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 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  <w:bookmarkEnd w:id="0"/>
            <w:bookmarkEnd w:id="1"/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 </w:t>
            </w:r>
          </w:p>
          <w:p w14:paraId="2230A168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黑水虻虫卵虫苗质量分级及孵化育苗操作标准</w:t>
            </w:r>
          </w:p>
          <w:p w14:paraId="3EACD95D" w14:textId="77777777" w:rsidR="006772EF" w:rsidRDefault="00E03CC0">
            <w:pPr>
              <w:spacing w:line="520" w:lineRule="exact"/>
              <w:ind w:firstLineChars="1900" w:firstLine="456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  <w:p w14:paraId="081BA2AD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黑水虻虫干生产技术标准             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  <w:p w14:paraId="273C6AD1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黑水虻虫粉生产技术标准             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  <w:p w14:paraId="53DA8E98" w14:textId="49CB0FD7" w:rsidR="006772EF" w:rsidRDefault="000B579A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黑水虻虫油生产技术标准</w:t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        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    </w:t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t>（</w:t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 w:rsidR="00E03CC0"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  <w:p w14:paraId="029D3FAE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食用黄粉虫流通分级技术标准         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  <w:p w14:paraId="65A09D3F" w14:textId="77777777" w:rsidR="006772EF" w:rsidRDefault="00E03CC0">
            <w:pPr>
              <w:pStyle w:val="aa"/>
              <w:numPr>
                <w:ilvl w:val="0"/>
                <w:numId w:val="1"/>
              </w:numPr>
              <w:spacing w:line="520" w:lineRule="exact"/>
              <w:ind w:firstLineChars="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食用黄粉虫虫干生产技术标准         （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主要起草单位；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sym w:font="Wingdings 2" w:char="00A3"/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起草单位）</w:t>
            </w:r>
          </w:p>
        </w:tc>
      </w:tr>
      <w:tr w:rsidR="006772EF" w14:paraId="2E404714" w14:textId="77777777">
        <w:tc>
          <w:tcPr>
            <w:tcW w:w="8522" w:type="dxa"/>
            <w:gridSpan w:val="6"/>
          </w:tcPr>
          <w:p w14:paraId="46E82537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单位意见：</w:t>
            </w:r>
          </w:p>
          <w:p w14:paraId="52E882AD" w14:textId="77777777" w:rsidR="006772EF" w:rsidRDefault="00E03CC0">
            <w:pPr>
              <w:spacing w:line="520" w:lineRule="exact"/>
              <w:ind w:firstLineChars="200" w:firstLine="48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我单位同意作为                         团体标准的           单位，委派专人参与标准起草工作，给予积极支持和配合。</w:t>
            </w:r>
          </w:p>
          <w:p w14:paraId="3CE9FC91" w14:textId="77777777" w:rsidR="006772EF" w:rsidRDefault="00E03CC0">
            <w:pPr>
              <w:spacing w:line="520" w:lineRule="exact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                                            负责人：    （公章）                         </w:t>
            </w:r>
          </w:p>
          <w:p w14:paraId="778B18B8" w14:textId="77777777" w:rsidR="006772EF" w:rsidRDefault="00E03CC0">
            <w:pPr>
              <w:spacing w:line="520" w:lineRule="exact"/>
              <w:ind w:firstLineChars="2700" w:firstLine="6480"/>
              <w:rPr>
                <w:rFonts w:ascii="仿宋" w:eastAsia="仿宋" w:hAnsi="仿宋" w:cs="Times New Roman" w:hint="eastAsia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年   月   日</w:t>
            </w:r>
          </w:p>
        </w:tc>
      </w:tr>
    </w:tbl>
    <w:p w14:paraId="72F38408" w14:textId="77777777" w:rsidR="006772EF" w:rsidRPr="00346549" w:rsidRDefault="006772EF" w:rsidP="00346549">
      <w:pPr>
        <w:spacing w:line="360" w:lineRule="auto"/>
        <w:rPr>
          <w:rFonts w:ascii="仿宋" w:eastAsia="仿宋" w:hAnsi="仿宋" w:cs="Times New Roman" w:hint="eastAsia"/>
          <w:sz w:val="32"/>
          <w:szCs w:val="32"/>
        </w:rPr>
      </w:pPr>
    </w:p>
    <w:sectPr w:rsidR="006772EF" w:rsidRPr="003465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B8787" w14:textId="77777777" w:rsidR="00346549" w:rsidRDefault="00346549" w:rsidP="00346549">
      <w:r>
        <w:separator/>
      </w:r>
    </w:p>
  </w:endnote>
  <w:endnote w:type="continuationSeparator" w:id="0">
    <w:p w14:paraId="57CA0CB2" w14:textId="77777777" w:rsidR="00346549" w:rsidRDefault="00346549" w:rsidP="00346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A44CF" w14:textId="77777777" w:rsidR="00346549" w:rsidRDefault="00346549" w:rsidP="00346549">
      <w:r>
        <w:separator/>
      </w:r>
    </w:p>
  </w:footnote>
  <w:footnote w:type="continuationSeparator" w:id="0">
    <w:p w14:paraId="5CF20C3A" w14:textId="77777777" w:rsidR="00346549" w:rsidRDefault="00346549" w:rsidP="00346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DE592F"/>
    <w:multiLevelType w:val="multilevel"/>
    <w:tmpl w:val="26DE592F"/>
    <w:lvl w:ilvl="0">
      <w:start w:val="1"/>
      <w:numFmt w:val="decimal"/>
      <w:lvlText w:val="%1."/>
      <w:lvlJc w:val="left"/>
      <w:pPr>
        <w:ind w:left="405" w:hanging="405"/>
      </w:pPr>
      <w:rPr>
        <w:rFonts w:cs="Times New Roman" w:hint="default"/>
        <w:sz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30358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LAwNbG0NDKyNDI2NzRQ0lEKTi0uzszPAykwqgUAaNyW1ywAAAA="/>
  </w:docVars>
  <w:rsids>
    <w:rsidRoot w:val="000F6E18"/>
    <w:rsid w:val="000B579A"/>
    <w:rsid w:val="000F62CE"/>
    <w:rsid w:val="000F6E18"/>
    <w:rsid w:val="00124EE3"/>
    <w:rsid w:val="001427D8"/>
    <w:rsid w:val="001657C2"/>
    <w:rsid w:val="001A7136"/>
    <w:rsid w:val="00346549"/>
    <w:rsid w:val="00361B31"/>
    <w:rsid w:val="003B123E"/>
    <w:rsid w:val="003F619F"/>
    <w:rsid w:val="00450BDA"/>
    <w:rsid w:val="0057769C"/>
    <w:rsid w:val="00594CC5"/>
    <w:rsid w:val="005E5BEC"/>
    <w:rsid w:val="006772EF"/>
    <w:rsid w:val="007C396F"/>
    <w:rsid w:val="008F779E"/>
    <w:rsid w:val="00A8204B"/>
    <w:rsid w:val="00A9137D"/>
    <w:rsid w:val="00BE3C6F"/>
    <w:rsid w:val="00D21791"/>
    <w:rsid w:val="00E03CC0"/>
    <w:rsid w:val="00E80205"/>
    <w:rsid w:val="00EE4272"/>
    <w:rsid w:val="00F54C42"/>
    <w:rsid w:val="00F63423"/>
    <w:rsid w:val="00FC66B8"/>
    <w:rsid w:val="0BA942C7"/>
    <w:rsid w:val="657C5F02"/>
    <w:rsid w:val="74E95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BCD9888"/>
  <w15:docId w15:val="{7E58C833-14A2-43A4-8A46-88F5E3CE1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日期 字符"/>
    <w:basedOn w:val="a0"/>
    <w:link w:val="a3"/>
    <w:uiPriority w:val="99"/>
    <w:semiHidden/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964D4AF-6CD1-472A-8B9F-18B87ED3E70A}">
  <ds:schemaRefs/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3</Words>
  <Characters>350</Characters>
  <Application>Microsoft Office Word</Application>
  <DocSecurity>0</DocSecurity>
  <Lines>45</Lines>
  <Paragraphs>26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</dc:creator>
  <cp:lastModifiedBy>1255722654@qq.com</cp:lastModifiedBy>
  <cp:revision>7</cp:revision>
  <dcterms:created xsi:type="dcterms:W3CDTF">2025-08-05T07:49:00Z</dcterms:created>
  <dcterms:modified xsi:type="dcterms:W3CDTF">2025-08-07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DFlMDVlNmEzMGM3MGVlNTY1M2YwOGI2OGJjMDZmNzgiLCJ1c2VySWQiOiI1OTQyMDQwMDMifQ==</vt:lpwstr>
  </property>
  <property fmtid="{D5CDD505-2E9C-101B-9397-08002B2CF9AE}" pid="3" name="KSOProductBuildVer">
    <vt:lpwstr>2052-12.1.0.21915</vt:lpwstr>
  </property>
  <property fmtid="{D5CDD505-2E9C-101B-9397-08002B2CF9AE}" pid="4" name="ICV">
    <vt:lpwstr>C5CE0DB7F2B141D1A50421A6F16E99E1_12</vt:lpwstr>
  </property>
  <property fmtid="{D5CDD505-2E9C-101B-9397-08002B2CF9AE}" pid="5" name="GrammarlyDocumentId">
    <vt:lpwstr>5d88eb30-3a9e-46c1-b3d1-956c9c8ebaf7</vt:lpwstr>
  </property>
</Properties>
</file>